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4061E" w14:textId="08A08A57" w:rsidR="00B96840" w:rsidRDefault="000D726D" w:rsidP="000D726D">
      <w:pPr>
        <w:pStyle w:val="Heading1"/>
      </w:pPr>
      <w:r>
        <w:t>Object-Oriented Program: The Four Pillars</w:t>
      </w:r>
    </w:p>
    <w:p w14:paraId="4AD23BAE" w14:textId="68145BCC" w:rsidR="000D726D" w:rsidRDefault="000D726D" w:rsidP="000D726D">
      <w:pPr>
        <w:pStyle w:val="Heading2"/>
      </w:pPr>
      <w:r>
        <w:t>Questions:</w:t>
      </w:r>
    </w:p>
    <w:p w14:paraId="4F1EFB5E" w14:textId="77777777" w:rsidR="000D726D" w:rsidRPr="00DA6762" w:rsidRDefault="000D726D" w:rsidP="000D726D">
      <w:pPr>
        <w:ind w:left="720"/>
        <w:rPr>
          <w:sz w:val="24"/>
          <w:szCs w:val="24"/>
        </w:rPr>
      </w:pPr>
      <w:r w:rsidRPr="00DA6762">
        <w:rPr>
          <w:sz w:val="24"/>
          <w:szCs w:val="24"/>
        </w:rPr>
        <w:t>What is the relationship between a Class and an Object?</w:t>
      </w:r>
      <w:r w:rsidRPr="00DA6762">
        <w:rPr>
          <w:sz w:val="24"/>
          <w:szCs w:val="24"/>
        </w:rPr>
        <w:br/>
      </w:r>
      <w:r w:rsidRPr="00DA6762">
        <w:rPr>
          <w:sz w:val="24"/>
          <w:szCs w:val="24"/>
        </w:rPr>
        <w:t>What are the four pillars of Object-Oriented Programming? Explain each pillar.</w:t>
      </w:r>
    </w:p>
    <w:p w14:paraId="40B05221" w14:textId="77755742" w:rsidR="00450C8F" w:rsidRDefault="00450C8F" w:rsidP="00450C8F">
      <w:pPr>
        <w:pStyle w:val="Heading2"/>
      </w:pPr>
      <w:r>
        <w:t>What is the relationship between a Class and an Object?</w:t>
      </w:r>
    </w:p>
    <w:p w14:paraId="3332B075" w14:textId="595E8890" w:rsidR="00B263D8" w:rsidRPr="00450C8F" w:rsidRDefault="00D50CA7" w:rsidP="000D726D">
      <w:pPr>
        <w:rPr>
          <w:sz w:val="24"/>
          <w:szCs w:val="24"/>
        </w:rPr>
      </w:pPr>
      <w:r w:rsidRPr="00450C8F">
        <w:rPr>
          <w:sz w:val="24"/>
          <w:szCs w:val="24"/>
        </w:rPr>
        <w:t xml:space="preserve">So, what is the relationship between a Class and an Object? </w:t>
      </w:r>
      <w:r w:rsidR="00DA6762">
        <w:rPr>
          <w:sz w:val="24"/>
          <w:szCs w:val="24"/>
        </w:rPr>
        <w:t>T</w:t>
      </w:r>
      <w:r w:rsidRPr="00450C8F">
        <w:rPr>
          <w:sz w:val="24"/>
          <w:szCs w:val="24"/>
        </w:rPr>
        <w:t>he website Geeks for Geeks states that the class is a user-defined data type. That</w:t>
      </w:r>
      <w:r w:rsidR="00DA6762">
        <w:rPr>
          <w:sz w:val="24"/>
          <w:szCs w:val="24"/>
        </w:rPr>
        <w:t>'</w:t>
      </w:r>
      <w:r w:rsidRPr="00450C8F">
        <w:rPr>
          <w:sz w:val="24"/>
          <w:szCs w:val="24"/>
        </w:rPr>
        <w:t xml:space="preserve">s technically true; however, I have always considered the class as a set of blueprints. </w:t>
      </w:r>
      <w:r w:rsidR="00E41FBB" w:rsidRPr="00450C8F">
        <w:rPr>
          <w:sz w:val="24"/>
          <w:szCs w:val="24"/>
        </w:rPr>
        <w:t>A c</w:t>
      </w:r>
      <w:r w:rsidRPr="00450C8F">
        <w:rPr>
          <w:sz w:val="24"/>
          <w:szCs w:val="24"/>
        </w:rPr>
        <w:t xml:space="preserve">lass defines and classifies the properties and methods needed to </w:t>
      </w:r>
      <w:r w:rsidR="00B263D8" w:rsidRPr="00450C8F">
        <w:rPr>
          <w:sz w:val="24"/>
          <w:szCs w:val="24"/>
        </w:rPr>
        <w:t xml:space="preserve">manipulate the object. In many ways, a class is a contract with the object that </w:t>
      </w:r>
      <w:r w:rsidR="001C4CC1" w:rsidRPr="00450C8F">
        <w:rPr>
          <w:sz w:val="24"/>
          <w:szCs w:val="24"/>
        </w:rPr>
        <w:t>declares</w:t>
      </w:r>
      <w:r w:rsidR="00B263D8" w:rsidRPr="00450C8F">
        <w:rPr>
          <w:sz w:val="24"/>
          <w:szCs w:val="24"/>
        </w:rPr>
        <w:t xml:space="preserve"> </w:t>
      </w:r>
      <w:r w:rsidR="00DA6762">
        <w:rPr>
          <w:sz w:val="24"/>
          <w:szCs w:val="24"/>
        </w:rPr>
        <w:t>the required data</w:t>
      </w:r>
      <w:r w:rsidR="00B263D8" w:rsidRPr="00450C8F">
        <w:rPr>
          <w:sz w:val="24"/>
          <w:szCs w:val="24"/>
        </w:rPr>
        <w:t xml:space="preserve"> and</w:t>
      </w:r>
      <w:r w:rsidR="00E41FBB" w:rsidRPr="00450C8F">
        <w:rPr>
          <w:sz w:val="24"/>
          <w:szCs w:val="24"/>
        </w:rPr>
        <w:t xml:space="preserve"> </w:t>
      </w:r>
      <w:r w:rsidR="00B263D8" w:rsidRPr="00450C8F">
        <w:rPr>
          <w:sz w:val="24"/>
          <w:szCs w:val="24"/>
        </w:rPr>
        <w:t xml:space="preserve">methods to manipulate </w:t>
      </w:r>
      <w:r w:rsidR="00E41FBB" w:rsidRPr="00450C8F">
        <w:rPr>
          <w:sz w:val="24"/>
          <w:szCs w:val="24"/>
        </w:rPr>
        <w:t>its state and behavior</w:t>
      </w:r>
      <w:r w:rsidR="00B263D8" w:rsidRPr="00450C8F">
        <w:rPr>
          <w:sz w:val="24"/>
          <w:szCs w:val="24"/>
        </w:rPr>
        <w:t xml:space="preserve">. </w:t>
      </w:r>
      <w:r w:rsidR="00E41FBB" w:rsidRPr="00450C8F">
        <w:rPr>
          <w:sz w:val="24"/>
          <w:szCs w:val="24"/>
        </w:rPr>
        <w:t xml:space="preserve">Classes are a representation of a tangible real-world object that we create in code. </w:t>
      </w:r>
    </w:p>
    <w:p w14:paraId="5051FEA9" w14:textId="0A954FB7" w:rsidR="00450C8F" w:rsidRPr="00450C8F" w:rsidRDefault="00B263D8" w:rsidP="000D726D">
      <w:pPr>
        <w:rPr>
          <w:sz w:val="24"/>
          <w:szCs w:val="24"/>
        </w:rPr>
      </w:pPr>
      <w:r w:rsidRPr="00450C8F">
        <w:rPr>
          <w:sz w:val="24"/>
          <w:szCs w:val="24"/>
        </w:rPr>
        <w:t xml:space="preserve">Object! Yes, an object is the concrete implementation of the class. Once the </w:t>
      </w:r>
      <w:r w:rsidRPr="00450C8F">
        <w:rPr>
          <w:sz w:val="24"/>
          <w:szCs w:val="24"/>
        </w:rPr>
        <w:t>class</w:t>
      </w:r>
      <w:r w:rsidRPr="00450C8F">
        <w:rPr>
          <w:sz w:val="24"/>
          <w:szCs w:val="24"/>
        </w:rPr>
        <w:t xml:space="preserve"> is instantiated, it builds the </w:t>
      </w:r>
      <w:r w:rsidR="00E41FBB" w:rsidRPr="00450C8F">
        <w:rPr>
          <w:sz w:val="24"/>
          <w:szCs w:val="24"/>
        </w:rPr>
        <w:t>brick-and-mortar</w:t>
      </w:r>
      <w:r w:rsidRPr="00450C8F">
        <w:rPr>
          <w:sz w:val="24"/>
          <w:szCs w:val="24"/>
        </w:rPr>
        <w:t xml:space="preserve"> </w:t>
      </w:r>
      <w:r w:rsidR="00E41FBB" w:rsidRPr="00450C8F">
        <w:rPr>
          <w:sz w:val="24"/>
          <w:szCs w:val="24"/>
        </w:rPr>
        <w:t>entity</w:t>
      </w:r>
      <w:r w:rsidRPr="00450C8F">
        <w:rPr>
          <w:sz w:val="24"/>
          <w:szCs w:val="24"/>
        </w:rPr>
        <w:t xml:space="preserve"> from the blueprints</w:t>
      </w:r>
      <w:r w:rsidR="00D252ED">
        <w:rPr>
          <w:sz w:val="24"/>
          <w:szCs w:val="24"/>
        </w:rPr>
        <w:t>, allowing</w:t>
      </w:r>
      <w:r w:rsidR="00E41FBB" w:rsidRPr="00450C8F">
        <w:rPr>
          <w:sz w:val="24"/>
          <w:szCs w:val="24"/>
        </w:rPr>
        <w:t xml:space="preserve"> us to manipulate code. To quote the Geeks for Geeks article, </w:t>
      </w:r>
      <w:r w:rsidR="00DA6762">
        <w:rPr>
          <w:sz w:val="24"/>
          <w:szCs w:val="24"/>
        </w:rPr>
        <w:t>"</w:t>
      </w:r>
      <w:r w:rsidR="00E41FBB" w:rsidRPr="00450C8F">
        <w:rPr>
          <w:sz w:val="24"/>
          <w:szCs w:val="24"/>
        </w:rPr>
        <w:t xml:space="preserve">An object </w:t>
      </w:r>
      <w:r w:rsidR="00450C8F" w:rsidRPr="00450C8F">
        <w:rPr>
          <w:sz w:val="24"/>
          <w:szCs w:val="24"/>
        </w:rPr>
        <w:t>has</w:t>
      </w:r>
      <w:r w:rsidR="00E41FBB" w:rsidRPr="00450C8F">
        <w:rPr>
          <w:sz w:val="24"/>
          <w:szCs w:val="24"/>
        </w:rPr>
        <w:t xml:space="preserve"> an identity, state, and behavior</w:t>
      </w:r>
      <w:r w:rsidR="00450C8F" w:rsidRPr="00450C8F">
        <w:rPr>
          <w:sz w:val="24"/>
          <w:szCs w:val="24"/>
        </w:rPr>
        <w:t>,</w:t>
      </w:r>
      <w:r w:rsidR="00DA6762">
        <w:rPr>
          <w:sz w:val="24"/>
          <w:szCs w:val="24"/>
        </w:rPr>
        <w:t>"</w:t>
      </w:r>
      <w:r w:rsidR="00E41FBB" w:rsidRPr="00450C8F">
        <w:rPr>
          <w:sz w:val="24"/>
          <w:szCs w:val="24"/>
        </w:rPr>
        <w:t xml:space="preserve"> It can take on </w:t>
      </w:r>
      <w:r w:rsidR="00450C8F" w:rsidRPr="00450C8F">
        <w:rPr>
          <w:sz w:val="24"/>
          <w:szCs w:val="24"/>
        </w:rPr>
        <w:t>its own</w:t>
      </w:r>
      <w:r w:rsidR="00E41FBB" w:rsidRPr="00450C8F">
        <w:rPr>
          <w:sz w:val="24"/>
          <w:szCs w:val="24"/>
        </w:rPr>
        <w:t xml:space="preserve"> lif</w:t>
      </w:r>
      <w:r w:rsidR="00450C8F" w:rsidRPr="00450C8F">
        <w:rPr>
          <w:sz w:val="24"/>
          <w:szCs w:val="24"/>
        </w:rPr>
        <w:t xml:space="preserve">e in code. </w:t>
      </w:r>
    </w:p>
    <w:p w14:paraId="1309FC12" w14:textId="77777777" w:rsidR="00D252ED" w:rsidRDefault="00450C8F" w:rsidP="00D252ED">
      <w:pPr>
        <w:pStyle w:val="Heading2"/>
      </w:pPr>
      <w:r>
        <w:t>What are the four pillars of Object-Oriented Programming? Explain each pillar.</w:t>
      </w:r>
      <w:r w:rsidR="000D726D">
        <w:tab/>
      </w:r>
    </w:p>
    <w:p w14:paraId="380AA134" w14:textId="77777777" w:rsidR="008805C6" w:rsidRPr="008805C6" w:rsidRDefault="008805C6" w:rsidP="00D252ED">
      <w:pPr>
        <w:pStyle w:val="Heading2"/>
        <w:numPr>
          <w:ilvl w:val="0"/>
          <w:numId w:val="2"/>
        </w:numPr>
        <w:rPr>
          <w:sz w:val="24"/>
          <w:szCs w:val="24"/>
        </w:rPr>
      </w:pPr>
      <w:r>
        <w:t>Encapsulation</w:t>
      </w:r>
    </w:p>
    <w:p w14:paraId="39B6DD12" w14:textId="77777777" w:rsidR="008805C6" w:rsidRPr="008805C6" w:rsidRDefault="008805C6" w:rsidP="00D252ED">
      <w:pPr>
        <w:pStyle w:val="Heading2"/>
        <w:numPr>
          <w:ilvl w:val="0"/>
          <w:numId w:val="2"/>
        </w:numPr>
        <w:rPr>
          <w:sz w:val="24"/>
          <w:szCs w:val="24"/>
        </w:rPr>
      </w:pPr>
      <w:r>
        <w:t>Abstraction</w:t>
      </w:r>
    </w:p>
    <w:p w14:paraId="18D0F629" w14:textId="77777777" w:rsidR="008805C6" w:rsidRPr="008805C6" w:rsidRDefault="008805C6" w:rsidP="00D252ED">
      <w:pPr>
        <w:pStyle w:val="Heading2"/>
        <w:numPr>
          <w:ilvl w:val="0"/>
          <w:numId w:val="2"/>
        </w:numPr>
        <w:rPr>
          <w:sz w:val="24"/>
          <w:szCs w:val="24"/>
        </w:rPr>
      </w:pPr>
      <w:r>
        <w:t xml:space="preserve">Inheritance </w:t>
      </w:r>
    </w:p>
    <w:p w14:paraId="56F16535" w14:textId="77777777" w:rsidR="008805C6" w:rsidRPr="008805C6" w:rsidRDefault="008805C6" w:rsidP="00D252ED">
      <w:pPr>
        <w:pStyle w:val="Heading2"/>
        <w:numPr>
          <w:ilvl w:val="0"/>
          <w:numId w:val="2"/>
        </w:numPr>
        <w:rPr>
          <w:sz w:val="24"/>
          <w:szCs w:val="24"/>
        </w:rPr>
      </w:pPr>
      <w:r>
        <w:t>Polymorphism</w:t>
      </w:r>
    </w:p>
    <w:p w14:paraId="3845CFD2" w14:textId="24D3A6AF" w:rsidR="008805C6" w:rsidRDefault="008805C6" w:rsidP="008805C6">
      <w:pPr>
        <w:pStyle w:val="Heading3"/>
      </w:pPr>
      <w:r>
        <w:t>Encapsulation</w:t>
      </w:r>
      <w:r w:rsidR="00DA6762">
        <w:t>:</w:t>
      </w:r>
    </w:p>
    <w:p w14:paraId="4A701FB0" w14:textId="77777777" w:rsidR="00DA6762" w:rsidRPr="00DA6762" w:rsidRDefault="008805C6" w:rsidP="008805C6">
      <w:pPr>
        <w:pStyle w:val="NoSpacing"/>
        <w:rPr>
          <w:rFonts w:cstheme="minorHAnsi"/>
          <w:sz w:val="24"/>
          <w:szCs w:val="24"/>
        </w:rPr>
      </w:pPr>
      <w:r w:rsidRPr="00DA6762">
        <w:rPr>
          <w:rFonts w:cstheme="minorHAnsi"/>
          <w:sz w:val="24"/>
          <w:szCs w:val="24"/>
        </w:rPr>
        <w:t>Encapsulation is defined as enclosing or hiding properties or methods within the class object</w:t>
      </w:r>
      <w:r w:rsidR="009D2C9A" w:rsidRPr="00DA6762">
        <w:rPr>
          <w:rFonts w:cstheme="minorHAnsi"/>
          <w:sz w:val="24"/>
          <w:szCs w:val="24"/>
        </w:rPr>
        <w:t xml:space="preserve">. Therefore, the </w:t>
      </w:r>
      <w:r w:rsidR="00DA6762" w:rsidRPr="00DA6762">
        <w:rPr>
          <w:rFonts w:cstheme="minorHAnsi"/>
          <w:sz w:val="24"/>
          <w:szCs w:val="24"/>
        </w:rPr>
        <w:t>object can only access the data and methods</w:t>
      </w:r>
      <w:r w:rsidR="009D2C9A" w:rsidRPr="00DA6762">
        <w:rPr>
          <w:rFonts w:cstheme="minorHAnsi"/>
          <w:sz w:val="24"/>
          <w:szCs w:val="24"/>
        </w:rPr>
        <w:t xml:space="preserve">; no outside code or other objects </w:t>
      </w:r>
      <w:r w:rsidR="00DA6762" w:rsidRPr="00DA6762">
        <w:rPr>
          <w:rFonts w:cstheme="minorHAnsi"/>
          <w:sz w:val="24"/>
          <w:szCs w:val="24"/>
        </w:rPr>
        <w:t>can</w:t>
      </w:r>
      <w:r w:rsidR="009D2C9A" w:rsidRPr="00DA6762">
        <w:rPr>
          <w:rFonts w:cstheme="minorHAnsi"/>
          <w:sz w:val="24"/>
          <w:szCs w:val="24"/>
        </w:rPr>
        <w:t xml:space="preserve"> call the </w:t>
      </w:r>
      <w:r w:rsidR="00DA6762" w:rsidRPr="00DA6762">
        <w:rPr>
          <w:rFonts w:cstheme="minorHAnsi"/>
          <w:sz w:val="24"/>
          <w:szCs w:val="24"/>
        </w:rPr>
        <w:t xml:space="preserve">private </w:t>
      </w:r>
      <w:r w:rsidR="009D2C9A" w:rsidRPr="00DA6762">
        <w:rPr>
          <w:rFonts w:cstheme="minorHAnsi"/>
          <w:sz w:val="24"/>
          <w:szCs w:val="24"/>
        </w:rPr>
        <w:t>methods or access the</w:t>
      </w:r>
      <w:r w:rsidR="00DA6762" w:rsidRPr="00DA6762">
        <w:rPr>
          <w:rFonts w:cstheme="minorHAnsi"/>
          <w:sz w:val="24"/>
          <w:szCs w:val="24"/>
        </w:rPr>
        <w:t xml:space="preserve"> private</w:t>
      </w:r>
      <w:r w:rsidR="009D2C9A" w:rsidRPr="00DA6762">
        <w:rPr>
          <w:rFonts w:cstheme="minorHAnsi"/>
          <w:sz w:val="24"/>
          <w:szCs w:val="24"/>
        </w:rPr>
        <w:t xml:space="preserve"> data properties. In JavaScript/</w:t>
      </w:r>
      <w:r w:rsidR="00DA6762" w:rsidRPr="00DA6762">
        <w:rPr>
          <w:rFonts w:cstheme="minorHAnsi"/>
          <w:sz w:val="24"/>
          <w:szCs w:val="24"/>
        </w:rPr>
        <w:t>ECMAScript,</w:t>
      </w:r>
      <w:r w:rsidR="009D2C9A" w:rsidRPr="00DA6762">
        <w:rPr>
          <w:rFonts w:cstheme="minorHAnsi"/>
          <w:sz w:val="24"/>
          <w:szCs w:val="24"/>
        </w:rPr>
        <w:t xml:space="preserve"> encapsulation is not</w:t>
      </w:r>
      <w:r w:rsidR="00DA6762" w:rsidRPr="00DA6762">
        <w:rPr>
          <w:rFonts w:cstheme="minorHAnsi"/>
          <w:sz w:val="24"/>
          <w:szCs w:val="24"/>
        </w:rPr>
        <w:t xml:space="preserve"> strictly</w:t>
      </w:r>
      <w:r w:rsidR="009D2C9A" w:rsidRPr="00DA6762">
        <w:rPr>
          <w:rFonts w:cstheme="minorHAnsi"/>
          <w:sz w:val="24"/>
          <w:szCs w:val="24"/>
        </w:rPr>
        <w:t xml:space="preserve"> implemented. </w:t>
      </w:r>
      <w:r w:rsidR="00DA6762" w:rsidRPr="00DA6762">
        <w:rPr>
          <w:rFonts w:cstheme="minorHAnsi"/>
          <w:sz w:val="24"/>
          <w:szCs w:val="24"/>
        </w:rPr>
        <w:t xml:space="preserve">JavaScript best coding practices recommend using a backing field for private data properties (i.e., </w:t>
      </w:r>
      <w:proofErr w:type="spellStart"/>
      <w:proofErr w:type="gramStart"/>
      <w:r w:rsidR="00DA6762" w:rsidRPr="00DA6762">
        <w:rPr>
          <w:rFonts w:cstheme="minorHAnsi"/>
          <w:sz w:val="24"/>
          <w:szCs w:val="24"/>
        </w:rPr>
        <w:t>this._</w:t>
      </w:r>
      <w:proofErr w:type="gramEnd"/>
      <w:r w:rsidR="00DA6762" w:rsidRPr="00DA6762">
        <w:rPr>
          <w:rFonts w:cstheme="minorHAnsi"/>
          <w:sz w:val="24"/>
          <w:szCs w:val="24"/>
        </w:rPr>
        <w:t>name</w:t>
      </w:r>
      <w:proofErr w:type="spellEnd"/>
      <w:r w:rsidR="00DA6762" w:rsidRPr="00DA6762">
        <w:rPr>
          <w:rFonts w:cstheme="minorHAnsi"/>
          <w:sz w:val="24"/>
          <w:szCs w:val="24"/>
        </w:rPr>
        <w:t xml:space="preserve">) and then exposing the property through getters and setters. </w:t>
      </w:r>
    </w:p>
    <w:p w14:paraId="251C2C58" w14:textId="77777777" w:rsidR="00DA6762" w:rsidRDefault="00DA6762" w:rsidP="008805C6">
      <w:pPr>
        <w:pStyle w:val="NoSpacing"/>
        <w:rPr>
          <w:sz w:val="24"/>
          <w:szCs w:val="24"/>
        </w:rPr>
      </w:pPr>
    </w:p>
    <w:p w14:paraId="493E03CD" w14:textId="77777777" w:rsidR="00DA6762" w:rsidRDefault="00DA6762" w:rsidP="00DA6762">
      <w:pPr>
        <w:pStyle w:val="Heading3"/>
      </w:pPr>
      <w:r>
        <w:lastRenderedPageBreak/>
        <w:t>Abstraction:</w:t>
      </w:r>
    </w:p>
    <w:p w14:paraId="4D776BD0" w14:textId="77777777" w:rsidR="00DA6762" w:rsidRDefault="00DA6762" w:rsidP="00DA6762">
      <w:pPr>
        <w:pStyle w:val="NoSpacing"/>
        <w:rPr>
          <w:sz w:val="24"/>
          <w:szCs w:val="24"/>
        </w:rPr>
      </w:pPr>
      <w:r w:rsidRPr="00DA6762">
        <w:rPr>
          <w:sz w:val="24"/>
          <w:szCs w:val="24"/>
        </w:rPr>
        <w:t>Abst</w:t>
      </w:r>
      <w:r>
        <w:rPr>
          <w:sz w:val="24"/>
          <w:szCs w:val="24"/>
        </w:rPr>
        <w:t>ra</w:t>
      </w:r>
      <w:r w:rsidRPr="00DA6762">
        <w:rPr>
          <w:sz w:val="24"/>
          <w:szCs w:val="24"/>
        </w:rPr>
        <w:t xml:space="preserve">ction </w:t>
      </w:r>
      <w:r>
        <w:rPr>
          <w:sz w:val="24"/>
          <w:szCs w:val="24"/>
        </w:rPr>
        <w:t xml:space="preserve">relates to encapsulation in that abstraction only </w:t>
      </w:r>
      <w:proofErr w:type="gramStart"/>
      <w:r>
        <w:rPr>
          <w:sz w:val="24"/>
          <w:szCs w:val="24"/>
        </w:rPr>
        <w:t>expose</w:t>
      </w:r>
      <w:proofErr w:type="gramEnd"/>
      <w:r>
        <w:rPr>
          <w:sz w:val="24"/>
          <w:szCs w:val="24"/>
        </w:rPr>
        <w:t xml:space="preserve"> the data properties and methods needed to use the object. I know this is the technical definition; however, I have conceptualized abstraction with abstract or base classes. The abstract class provides data properties, methods, and virtual methods to be inherited by the derived class. So, for example, in a virtual method that implements printing, each derived class would override that method with how it handles printing. </w:t>
      </w:r>
    </w:p>
    <w:p w14:paraId="57C7907D" w14:textId="77777777" w:rsidR="00DA6762" w:rsidRDefault="00DA6762" w:rsidP="00DA6762">
      <w:pPr>
        <w:pStyle w:val="NoSpacing"/>
        <w:rPr>
          <w:sz w:val="24"/>
          <w:szCs w:val="24"/>
        </w:rPr>
      </w:pPr>
    </w:p>
    <w:p w14:paraId="5D540E82" w14:textId="6333733B" w:rsidR="00DA6762" w:rsidRDefault="00DA6762" w:rsidP="00DA6762">
      <w:pPr>
        <w:pStyle w:val="Heading3"/>
      </w:pPr>
      <w:r>
        <w:t>Inheritance:</w:t>
      </w:r>
    </w:p>
    <w:p w14:paraId="2AB8663C" w14:textId="7A0C372D" w:rsidR="00DA6762" w:rsidRDefault="00DA6762" w:rsidP="00DA6762">
      <w:pPr>
        <w:pStyle w:val="NoSpacing"/>
      </w:pPr>
      <w:r>
        <w:t xml:space="preserve">In the article, </w:t>
      </w:r>
      <w:proofErr w:type="gramStart"/>
      <w:r>
        <w:t>How</w:t>
      </w:r>
      <w:proofErr w:type="gramEnd"/>
      <w:r>
        <w:t xml:space="preserve"> to explain object-oriented programming concepts to a 6-year-old, Alexander </w:t>
      </w:r>
      <w:proofErr w:type="spellStart"/>
      <w:r>
        <w:t>Petkov</w:t>
      </w:r>
      <w:proofErr w:type="spellEnd"/>
      <w:r>
        <w:t xml:space="preserve"> boldly states, "Objects are often similar. They share common logic," this is the perfect scenario for inheritance where one class inherits properties and methods from the other. This concept extends the functionality and makes the code reusable. When should you use inheritance? I follow the </w:t>
      </w:r>
      <w:proofErr w:type="spellStart"/>
      <w:r>
        <w:t>Liskov</w:t>
      </w:r>
      <w:proofErr w:type="spellEnd"/>
      <w:r>
        <w:t xml:space="preserve"> Substitution Principle, which states that if you could replace your child with the parent class, then it is a good use of inheritance. </w:t>
      </w:r>
    </w:p>
    <w:p w14:paraId="73828485" w14:textId="77777777" w:rsidR="00DA6762" w:rsidRDefault="00DA6762" w:rsidP="00DA6762">
      <w:pPr>
        <w:pStyle w:val="NoSpacing"/>
      </w:pPr>
    </w:p>
    <w:p w14:paraId="59C9A1BA" w14:textId="77777777" w:rsidR="00DA6762" w:rsidRDefault="00DA6762" w:rsidP="00DA6762">
      <w:pPr>
        <w:pStyle w:val="Heading3"/>
      </w:pPr>
      <w:r>
        <w:t>Polymorphism:</w:t>
      </w:r>
    </w:p>
    <w:p w14:paraId="66539851" w14:textId="5F2345DD" w:rsidR="000D726D" w:rsidRPr="00DA6762" w:rsidRDefault="00DA6762" w:rsidP="00DA6762">
      <w:pPr>
        <w:pStyle w:val="NoSpacing"/>
      </w:pPr>
      <w:r>
        <w:t>Polymorphism uses an override on method so that the child class implements its requirements. The classic example is a parent class shape with a method calculating area. Circle, Square, and Triangle are all child classes with different calculations for the area method. The child classes would override the area class and use the appropriate calculation.</w:t>
      </w:r>
      <w:r w:rsidR="00450C8F" w:rsidRPr="00DA6762">
        <w:br/>
      </w:r>
    </w:p>
    <w:sectPr w:rsidR="000D726D" w:rsidRPr="00DA676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DFB02" w14:textId="77777777" w:rsidR="008679F7" w:rsidRDefault="008679F7" w:rsidP="000D726D">
      <w:pPr>
        <w:spacing w:after="0" w:line="240" w:lineRule="auto"/>
      </w:pPr>
      <w:r>
        <w:separator/>
      </w:r>
    </w:p>
  </w:endnote>
  <w:endnote w:type="continuationSeparator" w:id="0">
    <w:p w14:paraId="33F4CE9B" w14:textId="77777777" w:rsidR="008679F7" w:rsidRDefault="008679F7" w:rsidP="000D72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5F712" w14:textId="77777777" w:rsidR="00DA6762" w:rsidRDefault="00DA6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8A239" w14:textId="67EEB0BC" w:rsidR="000D726D" w:rsidRDefault="000D726D">
    <w:pPr>
      <w:pStyle w:val="Footer"/>
    </w:pPr>
    <w:hyperlink r:id="rId1" w:history="1">
      <w:r w:rsidRPr="00CC057D">
        <w:rPr>
          <w:rStyle w:val="Hyperlink"/>
        </w:rPr>
        <w:t>https://www.freecodecamp.org/news/four-pillars-of-object-oriented-programming/</w:t>
      </w:r>
    </w:hyperlink>
  </w:p>
  <w:p w14:paraId="230ACFA7" w14:textId="68ADE224" w:rsidR="000D726D" w:rsidRDefault="000D726D">
    <w:pPr>
      <w:pStyle w:val="Footer"/>
    </w:pPr>
    <w:hyperlink r:id="rId2" w:history="1">
      <w:r w:rsidRPr="00CC057D">
        <w:rPr>
          <w:rStyle w:val="Hyperlink"/>
        </w:rPr>
        <w:t>https://www.techtarget.com/searchapparchitecture/definition/object-oriented-programming-OOP#:~:text=Object%2Doriented%20programming%20(OOP)%20is%20a%20computer%20programming%20model,has%20unique%20attributes%20and%20behavior</w:t>
      </w:r>
    </w:hyperlink>
    <w:r w:rsidRPr="000D726D">
      <w:t>.</w:t>
    </w:r>
  </w:p>
  <w:p w14:paraId="77A33B48" w14:textId="51CFB341" w:rsidR="000D726D" w:rsidRDefault="000D726D">
    <w:pPr>
      <w:pStyle w:val="Footer"/>
    </w:pPr>
    <w:hyperlink r:id="rId3" w:history="1">
      <w:r w:rsidRPr="00CC057D">
        <w:rPr>
          <w:rStyle w:val="Hyperlink"/>
        </w:rPr>
        <w:t>https://www.geeksforgeeks.org/introduction-of-object-oriented-programming/</w:t>
      </w:r>
    </w:hyperlink>
  </w:p>
  <w:p w14:paraId="1A8B5C34" w14:textId="1E2CB26C" w:rsidR="000D726D" w:rsidRDefault="000D726D">
    <w:pPr>
      <w:pStyle w:val="Footer"/>
    </w:pPr>
    <w:hyperlink r:id="rId4" w:history="1">
      <w:r w:rsidRPr="00CC057D">
        <w:rPr>
          <w:rStyle w:val="Hyperlink"/>
        </w:rPr>
        <w:t>https://www.freecodecamp.org/news/object-oriented-programming-concepts-21bb035f7260/#:~:text=The%20four%20principles%20of%20object,scary%20for%20a%20junior%20developer</w:t>
      </w:r>
    </w:hyperlink>
    <w:r w:rsidRPr="000D726D">
      <w:t>.</w:t>
    </w:r>
  </w:p>
  <w:p w14:paraId="5118664D" w14:textId="5FAB3B35" w:rsidR="00DA6762" w:rsidRDefault="00DA6762">
    <w:pPr>
      <w:pStyle w:val="Footer"/>
    </w:pPr>
    <w:hyperlink r:id="rId5" w:history="1">
      <w:r w:rsidRPr="00CC057D">
        <w:rPr>
          <w:rStyle w:val="Hyperlink"/>
        </w:rPr>
        <w:t>https://www.digitalocean.com/community/conceptual-articles/s-o-l-i-d-the-first-five-principles-of-object-oriented-design</w:t>
      </w:r>
    </w:hyperlink>
  </w:p>
  <w:p w14:paraId="76DBA08C" w14:textId="77777777" w:rsidR="00DA6762" w:rsidRDefault="00DA6762">
    <w:pPr>
      <w:pStyle w:val="Footer"/>
    </w:pPr>
  </w:p>
  <w:p w14:paraId="14E9F8E9" w14:textId="77777777" w:rsidR="000D726D" w:rsidRDefault="000D72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AD293" w14:textId="77777777" w:rsidR="00DA6762" w:rsidRDefault="00DA6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CCDB5" w14:textId="77777777" w:rsidR="008679F7" w:rsidRDefault="008679F7" w:rsidP="000D726D">
      <w:pPr>
        <w:spacing w:after="0" w:line="240" w:lineRule="auto"/>
      </w:pPr>
      <w:r>
        <w:separator/>
      </w:r>
    </w:p>
  </w:footnote>
  <w:footnote w:type="continuationSeparator" w:id="0">
    <w:p w14:paraId="56878156" w14:textId="77777777" w:rsidR="008679F7" w:rsidRDefault="008679F7" w:rsidP="000D72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9ADB" w14:textId="77777777" w:rsidR="00DA6762" w:rsidRDefault="00DA6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9F2DD" w14:textId="690A7E9A" w:rsidR="000D726D" w:rsidRDefault="000D726D" w:rsidP="000D726D">
    <w:pPr>
      <w:pStyle w:val="Title"/>
      <w:jc w:val="center"/>
    </w:pPr>
    <w:r>
      <w:t>Week 05 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99E19" w14:textId="77777777" w:rsidR="00DA6762" w:rsidRDefault="00DA6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50C24"/>
    <w:multiLevelType w:val="hybridMultilevel"/>
    <w:tmpl w:val="E0942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103CA8"/>
    <w:multiLevelType w:val="hybridMultilevel"/>
    <w:tmpl w:val="7564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24574703">
    <w:abstractNumId w:val="1"/>
  </w:num>
  <w:num w:numId="2" w16cid:durableId="1225482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zQwsTAzMje2tDRT0lEKTi0uzszPAykwrAUA9qCI+iwAAAA="/>
  </w:docVars>
  <w:rsids>
    <w:rsidRoot w:val="000D726D"/>
    <w:rsid w:val="00066220"/>
    <w:rsid w:val="000D726D"/>
    <w:rsid w:val="001C4CC1"/>
    <w:rsid w:val="00206804"/>
    <w:rsid w:val="00450C8F"/>
    <w:rsid w:val="008679F7"/>
    <w:rsid w:val="008805C6"/>
    <w:rsid w:val="009D2C9A"/>
    <w:rsid w:val="00B263D8"/>
    <w:rsid w:val="00B96840"/>
    <w:rsid w:val="00D252ED"/>
    <w:rsid w:val="00D50CA7"/>
    <w:rsid w:val="00DA6762"/>
    <w:rsid w:val="00E41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00FD3"/>
  <w15:chartTrackingRefBased/>
  <w15:docId w15:val="{40F6E4BE-5064-46E3-89D3-C6F0E1220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72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72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05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2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26D"/>
  </w:style>
  <w:style w:type="paragraph" w:styleId="Footer">
    <w:name w:val="footer"/>
    <w:basedOn w:val="Normal"/>
    <w:link w:val="FooterChar"/>
    <w:uiPriority w:val="99"/>
    <w:unhideWhenUsed/>
    <w:rsid w:val="000D72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26D"/>
  </w:style>
  <w:style w:type="paragraph" w:styleId="Title">
    <w:name w:val="Title"/>
    <w:basedOn w:val="Normal"/>
    <w:next w:val="Normal"/>
    <w:link w:val="TitleChar"/>
    <w:uiPriority w:val="10"/>
    <w:qFormat/>
    <w:rsid w:val="000D72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726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D726D"/>
    <w:rPr>
      <w:color w:val="0563C1" w:themeColor="hyperlink"/>
      <w:u w:val="single"/>
    </w:rPr>
  </w:style>
  <w:style w:type="character" w:styleId="UnresolvedMention">
    <w:name w:val="Unresolved Mention"/>
    <w:basedOn w:val="DefaultParagraphFont"/>
    <w:uiPriority w:val="99"/>
    <w:semiHidden/>
    <w:unhideWhenUsed/>
    <w:rsid w:val="000D726D"/>
    <w:rPr>
      <w:color w:val="605E5C"/>
      <w:shd w:val="clear" w:color="auto" w:fill="E1DFDD"/>
    </w:rPr>
  </w:style>
  <w:style w:type="character" w:customStyle="1" w:styleId="Heading1Char">
    <w:name w:val="Heading 1 Char"/>
    <w:basedOn w:val="DefaultParagraphFont"/>
    <w:link w:val="Heading1"/>
    <w:uiPriority w:val="9"/>
    <w:rsid w:val="000D72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D72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05C6"/>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8805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www.geeksforgeeks.org/introduction-of-object-oriented-programming/" TargetMode="External"/><Relationship Id="rId2" Type="http://schemas.openxmlformats.org/officeDocument/2006/relationships/hyperlink" Target="https://www.techtarget.com/searchapparchitecture/definition/object-oriented-programming-OOP#:~:text=Object%2Doriented%20programming%20(OOP)%20is%20a%20computer%20programming%20model,has%20unique%20attributes%20and%20behavior" TargetMode="External"/><Relationship Id="rId1" Type="http://schemas.openxmlformats.org/officeDocument/2006/relationships/hyperlink" Target="https://www.freecodecamp.org/news/four-pillars-of-object-oriented-programming/" TargetMode="External"/><Relationship Id="rId5" Type="http://schemas.openxmlformats.org/officeDocument/2006/relationships/hyperlink" Target="https://www.digitalocean.com/community/conceptual-articles/s-o-l-i-d-the-first-five-principles-of-object-oriented-design" TargetMode="External"/><Relationship Id="rId4" Type="http://schemas.openxmlformats.org/officeDocument/2006/relationships/hyperlink" Target="https://www.freecodecamp.org/news/object-oriented-programming-concepts-21bb035f7260/#:~:text=The%20four%20principles%20of%20object,scary%20for%20a%20junior%20develo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Christensen</dc:creator>
  <cp:keywords/>
  <dc:description/>
  <cp:lastModifiedBy>Mark Christensen</cp:lastModifiedBy>
  <cp:revision>1</cp:revision>
  <dcterms:created xsi:type="dcterms:W3CDTF">2023-05-06T15:37:00Z</dcterms:created>
  <dcterms:modified xsi:type="dcterms:W3CDTF">2023-05-06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804856-66eb-48ed-82ce-f6c525d30715</vt:lpwstr>
  </property>
</Properties>
</file>